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1641AE" w:rsidRPr="00A817CC" w:rsidRDefault="001641AE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1641AE" w:rsidRPr="00A817CC" w:rsidRDefault="001641AE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38FBF52F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B54C8">
        <w:rPr>
          <w:rFonts w:ascii="DIN Pro Regular" w:hAnsi="DIN Pro Regular" w:cs="DIN Pro Regular"/>
          <w:sz w:val="24"/>
          <w:szCs w:val="24"/>
        </w:rPr>
        <w:t>2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7D28">
        <w:rPr>
          <w:rFonts w:ascii="DIN Pro Regular" w:hAnsi="DIN Pro Regular" w:cs="DIN Pro Regular"/>
          <w:sz w:val="24"/>
          <w:szCs w:val="24"/>
        </w:rPr>
        <w:t>January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1641AE" w:rsidRPr="00D21516" w:rsidRDefault="001641AE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1641AE" w:rsidRPr="00D21516" w:rsidRDefault="001641AE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1641AE" w:rsidRPr="00C30F18" w:rsidRDefault="001641AE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1641AE" w:rsidRPr="00C30F18" w:rsidRDefault="001641AE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4664F4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03FB53BF" w:rsidR="00506381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1932160" behindDoc="0" locked="0" layoutInCell="1" allowOverlap="1" wp14:anchorId="30400B24" wp14:editId="6DB1991C">
            <wp:simplePos x="0" y="0"/>
            <wp:positionH relativeFrom="column">
              <wp:posOffset>207010</wp:posOffset>
            </wp:positionH>
            <wp:positionV relativeFrom="paragraph">
              <wp:posOffset>28575</wp:posOffset>
            </wp:positionV>
            <wp:extent cx="2332990" cy="720725"/>
            <wp:effectExtent l="19050" t="19050" r="10160" b="22225"/>
            <wp:wrapThrough wrapText="bothSides">
              <wp:wrapPolygon edited="0">
                <wp:start x="-176" y="-571"/>
                <wp:lineTo x="-176" y="21695"/>
                <wp:lineTo x="21518" y="21695"/>
                <wp:lineTo x="21518" y="-571"/>
                <wp:lineTo x="-176" y="-571"/>
              </wp:wrapPolygon>
            </wp:wrapThrough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e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90" cy="72072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19CF3EE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39328" behindDoc="0" locked="0" layoutInCell="1" allowOverlap="1" wp14:anchorId="1335C846" wp14:editId="3FFF24E8">
            <wp:simplePos x="0" y="0"/>
            <wp:positionH relativeFrom="margin">
              <wp:posOffset>222885</wp:posOffset>
            </wp:positionH>
            <wp:positionV relativeFrom="paragraph">
              <wp:posOffset>26670</wp:posOffset>
            </wp:positionV>
            <wp:extent cx="5012624" cy="397368"/>
            <wp:effectExtent l="19050" t="19050" r="17145" b="22225"/>
            <wp:wrapThrough wrapText="bothSides">
              <wp:wrapPolygon edited="0">
                <wp:start x="-82" y="-1037"/>
                <wp:lineTo x="-82" y="21773"/>
                <wp:lineTo x="21592" y="21773"/>
                <wp:lineTo x="21592" y="-1037"/>
                <wp:lineTo x="-82" y="-10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624" cy="39736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1641AE" w:rsidRPr="00823199" w:rsidRDefault="001641AE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1641AE" w:rsidRPr="00823199" w:rsidRDefault="001641AE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1641AE" w:rsidRPr="00512F84" w:rsidRDefault="001641AE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1641AE" w:rsidRPr="00512F84" w:rsidRDefault="001641AE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1641AE" w:rsidRPr="00512F84" w:rsidRDefault="001641AE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1641AE" w:rsidRPr="00376440" w:rsidRDefault="001641AE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1641AE" w:rsidRPr="00512F84" w:rsidRDefault="001641AE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1641AE" w:rsidRPr="00376440" w:rsidRDefault="001641AE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1641AE" w:rsidRPr="005517CB" w:rsidRDefault="001641AE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1641AE" w:rsidRPr="005517CB" w:rsidRDefault="001641AE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1641AE" w:rsidRPr="00155CF3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1641AE" w:rsidRPr="008C6CA8" w:rsidRDefault="001641AE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1641AE" w:rsidRPr="00155CF3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1641AE" w:rsidRPr="008C6CA8" w:rsidRDefault="001641AE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1641AE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1641AE" w:rsidRPr="00E24BF9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1641AE" w:rsidRPr="008C6CA8" w:rsidRDefault="001641AE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1641AE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1641AE" w:rsidRPr="00E24BF9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1641AE" w:rsidRPr="008C6CA8" w:rsidRDefault="001641AE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1641AE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1641AE" w:rsidRPr="002B1D71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1641AE" w:rsidRPr="008C6CA8" w:rsidRDefault="001641AE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1641AE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1641AE" w:rsidRPr="002B1D71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1641AE" w:rsidRPr="008C6CA8" w:rsidRDefault="001641AE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1641AE" w:rsidRPr="000935BD" w:rsidRDefault="001641AE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1641AE" w:rsidRPr="000935BD" w:rsidRDefault="001641AE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1641AE" w:rsidRPr="009331A8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1641AE" w:rsidRPr="000938B5" w:rsidRDefault="001641AE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1641AE" w:rsidRPr="009331A8" w:rsidRDefault="001641AE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1641AE" w:rsidRPr="009331A8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1641AE" w:rsidRPr="000938B5" w:rsidRDefault="001641AE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1641AE" w:rsidRPr="009331A8" w:rsidRDefault="001641AE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1641AE" w:rsidRPr="001E4F6B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1641AE" w:rsidRPr="00BE0030" w:rsidRDefault="001641AE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1641AE" w:rsidRPr="00BE0030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1641AE" w:rsidRPr="000935BD" w:rsidRDefault="001641AE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1641AE" w:rsidRPr="001E4F6B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1641AE" w:rsidRPr="00BE0030" w:rsidRDefault="001641AE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1641AE" w:rsidRPr="00BE0030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1641AE" w:rsidRPr="000935BD" w:rsidRDefault="001641AE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1641AE" w:rsidRPr="00BE488B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1641AE" w:rsidRPr="00083BA7" w:rsidRDefault="001641AE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1641AE" w:rsidRPr="00BE488B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1641AE" w:rsidRPr="00083BA7" w:rsidRDefault="001641AE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1641AE" w:rsidRPr="00A76DDB" w:rsidRDefault="001641AE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1641AE" w:rsidRDefault="001641AE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1641AE" w:rsidRPr="00A76DDB" w:rsidRDefault="001641AE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1641AE" w:rsidRDefault="001641AE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1641AE" w:rsidRPr="00490D4B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1641AE" w:rsidRPr="00330ABC" w:rsidRDefault="001641AE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1641AE" w:rsidRPr="00490D4B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1641AE" w:rsidRPr="00330ABC" w:rsidRDefault="001641AE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1641AE" w:rsidRPr="00897574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1641AE" w:rsidRPr="0075469E" w:rsidRDefault="001641AE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1641AE" w:rsidRPr="0075469E" w:rsidRDefault="001641AE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1641AE" w:rsidRPr="00897574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1641AE" w:rsidRPr="0075469E" w:rsidRDefault="001641AE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1641AE" w:rsidRPr="0075469E" w:rsidRDefault="001641AE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1641AE" w:rsidRPr="008005C2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1641AE" w:rsidRPr="008005C2" w:rsidRDefault="001641AE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1641AE" w:rsidRPr="008005C2" w:rsidRDefault="001641AE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1641AE" w:rsidRPr="008005C2" w:rsidRDefault="001641AE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1641AE" w:rsidRPr="005D0A21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1641AE" w:rsidRPr="005D0A21" w:rsidRDefault="001641AE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1641AE" w:rsidRPr="00324D4E" w:rsidRDefault="001641AE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1641AE" w:rsidRPr="00324D4E" w:rsidRDefault="001641AE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1641AE" w:rsidRPr="00324D4E" w:rsidRDefault="001641AE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1641AE" w:rsidRPr="00324D4E" w:rsidRDefault="001641AE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1641AE" w:rsidRPr="00394BA6" w:rsidRDefault="001641AE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1641AE" w:rsidRPr="00394BA6" w:rsidRDefault="001641AE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1641AE" w:rsidRPr="000715DC" w:rsidRDefault="001641AE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1641AE" w:rsidRPr="006755FA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1641AE" w:rsidRPr="000715DC" w:rsidRDefault="001641AE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1641AE" w:rsidRPr="000715DC" w:rsidRDefault="001641AE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1641AE" w:rsidRPr="006755FA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1641AE" w:rsidRPr="000715DC" w:rsidRDefault="001641AE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1641AE" w:rsidRPr="00867F22" w:rsidRDefault="001641AE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1641AE" w:rsidRPr="00867F22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1641AE" w:rsidRPr="003A307F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1641AE" w:rsidRPr="00091FB4" w:rsidRDefault="001641AE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1641AE" w:rsidRPr="00091FB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1641AE" w:rsidRPr="00AF4D24" w:rsidRDefault="001641AE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1641AE" w:rsidRPr="00AF4D24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1641AE" w:rsidRPr="00406AAD" w:rsidRDefault="001641AE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1641AE" w:rsidRPr="00867F22" w:rsidRDefault="001641AE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1641AE" w:rsidRPr="00867F22" w:rsidRDefault="001641AE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1641AE" w:rsidRPr="003A307F" w:rsidRDefault="001641AE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1641AE" w:rsidRPr="00091FB4" w:rsidRDefault="001641AE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1641AE" w:rsidRPr="00091FB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1641AE" w:rsidRPr="00AF4D24" w:rsidRDefault="001641AE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1641AE" w:rsidRPr="00AF4D24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1641AE" w:rsidRPr="00406AAD" w:rsidRDefault="001641AE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1641AE" w:rsidRPr="00B37117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1641AE" w:rsidRPr="003D6123" w:rsidRDefault="001641AE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1641AE" w:rsidRPr="00B37117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1641AE" w:rsidRPr="003D6123" w:rsidRDefault="001641AE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1641AE" w:rsidRPr="00867F22" w:rsidRDefault="001641AE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1641AE" w:rsidRPr="00267030" w:rsidRDefault="001641AE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1641AE" w:rsidRPr="00867F22" w:rsidRDefault="001641AE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1641AE" w:rsidRPr="00267030" w:rsidRDefault="001641AE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1641AE" w:rsidRPr="00745FE3" w:rsidRDefault="001641AE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1641AE" w:rsidRPr="00745FE3" w:rsidRDefault="001641AE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1641AE" w:rsidRPr="00E3643C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1641AE" w:rsidRPr="00242313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1641AE" w:rsidRPr="00E3643C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1641AE" w:rsidRPr="00242313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1641AE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1641AE" w:rsidRPr="00E3643C" w:rsidRDefault="001641AE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1641AE" w:rsidRPr="00E3643C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1641AE" w:rsidRPr="00267030" w:rsidRDefault="001641AE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1641AE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1641AE" w:rsidRPr="00E3643C" w:rsidRDefault="001641AE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1641AE" w:rsidRPr="00E3643C" w:rsidRDefault="001641AE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1641AE" w:rsidRPr="00267030" w:rsidRDefault="001641AE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1641AE" w:rsidRPr="00E3643C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1641AE" w:rsidRPr="00267030" w:rsidRDefault="001641AE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1641AE" w:rsidRPr="00E3643C" w:rsidRDefault="001641AE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1641AE" w:rsidRPr="00267030" w:rsidRDefault="001641AE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1641AE" w:rsidRPr="00E3643C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1641AE" w:rsidRPr="009701BB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1641AE" w:rsidRPr="009701BB" w:rsidRDefault="001641AE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1641AE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1641AE" w:rsidRPr="00267030" w:rsidRDefault="001641AE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1641AE" w:rsidRPr="00E3643C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1641AE" w:rsidRPr="009701BB" w:rsidRDefault="001641AE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1641AE" w:rsidRPr="009701BB" w:rsidRDefault="001641AE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1641AE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1641AE" w:rsidRPr="00267030" w:rsidRDefault="001641AE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1641AE" w:rsidRPr="00E66350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1641AE" w:rsidRDefault="001641AE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1641AE" w:rsidRPr="00267030" w:rsidRDefault="001641AE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1641AE" w:rsidRPr="00E66350" w:rsidRDefault="001641AE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1641AE" w:rsidRDefault="001641AE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1641AE" w:rsidRPr="00267030" w:rsidRDefault="001641AE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1641AE" w:rsidRPr="00823338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1641AE" w:rsidRPr="00FC541E" w:rsidRDefault="001641AE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1641AE" w:rsidRPr="00823338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1641AE" w:rsidRPr="00FC541E" w:rsidRDefault="001641AE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1641AE" w:rsidRPr="00DA326A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1641AE" w:rsidRDefault="001641AE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1641AE" w:rsidRDefault="001641AE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1641AE" w:rsidRPr="00DA326A" w:rsidRDefault="001641AE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1641AE" w:rsidRDefault="001641AE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1641AE" w:rsidRDefault="001641AE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1641AE" w:rsidRPr="009B1656" w:rsidRDefault="001641AE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1641AE" w:rsidRPr="009B1656" w:rsidRDefault="001641AE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1641AE" w:rsidRPr="009B1656" w:rsidRDefault="001641AE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1641AE" w:rsidRPr="009B1656" w:rsidRDefault="001641AE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1641AE" w:rsidRPr="009B1656" w:rsidRDefault="001641AE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1641AE" w:rsidRPr="009B1656" w:rsidRDefault="001641AE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1641AE" w:rsidRPr="008005C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1641AE" w:rsidRPr="00076D77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1641AE" w:rsidRPr="004A54A2" w:rsidRDefault="001641AE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1641AE" w:rsidRPr="008005C2" w:rsidRDefault="001641AE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1641AE" w:rsidRPr="00076D77" w:rsidRDefault="001641AE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1641AE" w:rsidRPr="004A54A2" w:rsidRDefault="001641AE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1641AE" w:rsidRPr="00076D7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1641AE" w:rsidRPr="00076D77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1641AE" w:rsidRPr="00076D7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1641AE" w:rsidRPr="004D6CB9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1641AE" w:rsidRPr="00267030" w:rsidRDefault="001641AE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1641AE" w:rsidRPr="004D6CB9" w:rsidRDefault="001641AE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1641AE" w:rsidRPr="00267030" w:rsidRDefault="001641AE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1641AE" w:rsidRPr="004D6CB9" w:rsidRDefault="001641AE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1641AE" w:rsidRPr="00856B47" w:rsidRDefault="001641AE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1641AE" w:rsidRPr="004D6CB9" w:rsidRDefault="001641AE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1641AE" w:rsidRPr="00856B47" w:rsidRDefault="001641AE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1641AE" w:rsidRPr="004D6CB9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1641AE" w:rsidRPr="00076D77" w:rsidRDefault="001641AE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1641AE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1641AE" w:rsidRPr="00267030" w:rsidRDefault="001641AE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1641AE" w:rsidRPr="004D6CB9" w:rsidRDefault="001641AE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1641AE" w:rsidRPr="00076D77" w:rsidRDefault="001641AE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1641AE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1641AE" w:rsidRPr="00267030" w:rsidRDefault="001641AE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1641AE" w:rsidRPr="0079293B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1641AE" w:rsidRPr="00267030" w:rsidRDefault="001641AE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1641AE" w:rsidRPr="0079293B" w:rsidRDefault="001641AE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1641AE" w:rsidRPr="00267030" w:rsidRDefault="001641AE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1641AE" w:rsidRPr="007F5BA4" w:rsidRDefault="001641AE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1641AE" w:rsidRPr="007F5BA4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1641AE" w:rsidRPr="007F5BA4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1641AE" w:rsidRPr="00067515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1641AE" w:rsidRPr="007F5BA4" w:rsidRDefault="001641AE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1641AE" w:rsidRPr="007F5BA4" w:rsidRDefault="001641AE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1641AE" w:rsidRPr="007F5BA4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1641AE" w:rsidRPr="007F5BA4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1641AE" w:rsidRPr="00067515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1641AE" w:rsidRPr="007F5BA4" w:rsidRDefault="001641AE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1641AE" w:rsidRPr="00FC7723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1641AE" w:rsidRPr="00F2777E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1641AE" w:rsidRPr="003B5DF1" w:rsidRDefault="001641AE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1641AE" w:rsidRPr="00FC7723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1641AE" w:rsidRPr="00F2777E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1641AE" w:rsidRPr="003B5DF1" w:rsidRDefault="001641AE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1641AE" w:rsidRPr="006B3A60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1641AE" w:rsidRPr="00E00A25" w:rsidRDefault="001641AE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1641AE" w:rsidRPr="006B3A60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1641AE" w:rsidRPr="00E00A25" w:rsidRDefault="001641AE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1641AE" w:rsidRPr="00931EFC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1641AE" w:rsidRPr="00931EFC" w:rsidRDefault="001641AE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1641AE" w:rsidRPr="00931EFC" w:rsidRDefault="001641AE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1641AE" w:rsidRPr="00931EFC" w:rsidRDefault="001641AE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1641AE" w:rsidRPr="002B1C06" w:rsidRDefault="001641AE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1641AE" w:rsidRDefault="001641AE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1641AE" w:rsidRPr="002B1C06" w:rsidRDefault="001641AE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1641AE" w:rsidRDefault="001641AE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1641AE" w:rsidRPr="005777A9" w:rsidRDefault="001641AE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1641AE" w:rsidRPr="00604D37" w:rsidRDefault="001641AE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1641AE" w:rsidRPr="005777A9" w:rsidRDefault="001641AE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1641AE" w:rsidRPr="00604D37" w:rsidRDefault="001641AE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1641AE" w:rsidRPr="005957BE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1641AE" w:rsidRPr="00506317" w:rsidRDefault="001641AE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1641AE" w:rsidRPr="005957BE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1641AE" w:rsidRPr="00506317" w:rsidRDefault="001641AE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1641AE" w:rsidRPr="00517ABD" w:rsidRDefault="001641AE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1641AE" w:rsidRPr="00517ABD" w:rsidRDefault="001641AE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1641AE" w:rsidRPr="008005C2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1641AE" w:rsidRPr="00F9230C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1641AE" w:rsidRPr="00183D76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1641AE" w:rsidRPr="007A02B1" w:rsidRDefault="001641AE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1641AE" w:rsidRPr="00183D76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1641AE" w:rsidRPr="008005C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1641AE" w:rsidRPr="009F2E12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1641AE" w:rsidRPr="009F2E1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1641AE" w:rsidRPr="008005C2" w:rsidRDefault="001641AE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1641AE" w:rsidRPr="00EB7109" w:rsidRDefault="001641AE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1641AE" w:rsidRPr="008005C2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1641AE" w:rsidRPr="00F9230C" w:rsidRDefault="001641AE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1641AE" w:rsidRPr="00183D76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1641AE" w:rsidRPr="007A02B1" w:rsidRDefault="001641AE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1641AE" w:rsidRPr="00183D76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1641AE" w:rsidRPr="008005C2" w:rsidRDefault="001641AE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1641AE" w:rsidRPr="009F2E12" w:rsidRDefault="001641AE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1641AE" w:rsidRPr="009F2E1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1641AE" w:rsidRPr="008005C2" w:rsidRDefault="001641AE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1641AE" w:rsidRPr="00EB7109" w:rsidRDefault="001641AE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1641AE" w:rsidRPr="00482947" w:rsidRDefault="001641AE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1641AE" w:rsidRPr="00482947" w:rsidRDefault="001641AE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1641AE" w:rsidRPr="008005C2" w:rsidRDefault="001641AE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1641AE" w:rsidRPr="008005C2" w:rsidRDefault="001641AE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1641AE" w:rsidRPr="00DB4F76" w:rsidRDefault="001641AE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1641AE" w:rsidRPr="00DB4F76" w:rsidRDefault="001641AE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1641AE" w:rsidRPr="004C0D4E" w:rsidRDefault="001641AE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1641AE" w:rsidRPr="009949BD" w:rsidRDefault="001641AE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1641AE" w:rsidRDefault="001641AE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1641AE" w:rsidRPr="004C0D4E" w:rsidRDefault="001641AE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1641AE" w:rsidRPr="009949BD" w:rsidRDefault="001641AE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1641AE" w:rsidRDefault="001641AE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1641AE" w:rsidRPr="00A51F84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1641AE" w:rsidRPr="00BE5F63" w:rsidRDefault="001641AE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1641AE" w:rsidRDefault="001641AE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1641AE" w:rsidRPr="00A51F84" w:rsidRDefault="001641AE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1641AE" w:rsidRPr="00BE5F63" w:rsidRDefault="001641AE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1641AE" w:rsidRDefault="001641AE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1641AE" w:rsidRPr="005F4D62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1641AE" w:rsidRDefault="001641AE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1641AE" w:rsidRPr="005F4D62" w:rsidRDefault="001641AE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1641AE" w:rsidRDefault="001641AE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1641AE" w:rsidRPr="00BE5F63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1641AE" w:rsidRDefault="001641AE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1641AE" w:rsidRDefault="001641AE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1641AE" w:rsidRPr="00BE5F63" w:rsidRDefault="001641AE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1641AE" w:rsidRDefault="001641AE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1641AE" w:rsidRDefault="001641AE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1641AE" w:rsidRPr="000C0D9C" w:rsidRDefault="001641AE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1641AE" w:rsidRPr="000C0D9C" w:rsidRDefault="001641AE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1641AE" w:rsidRPr="003A7B49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1641AE" w:rsidRPr="000C0D9C" w:rsidRDefault="001641AE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1641AE" w:rsidRPr="003A7B49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1641AE" w:rsidRPr="000C0D9C" w:rsidRDefault="001641AE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1641AE" w:rsidRPr="006876EA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1641AE" w:rsidRPr="000C0D9C" w:rsidRDefault="001641AE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1641AE" w:rsidRPr="006876EA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1641AE" w:rsidRPr="000C0D9C" w:rsidRDefault="001641AE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1641AE" w:rsidRPr="00CF3601" w:rsidRDefault="001641AE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1641AE" w:rsidRPr="00CF3601" w:rsidRDefault="001641AE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1641AE" w:rsidRPr="00CF3601" w:rsidRDefault="001641AE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1641AE" w:rsidRPr="00CF3601" w:rsidRDefault="001641AE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1641AE" w:rsidRPr="00CF3601" w:rsidRDefault="001641AE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1641AE" w:rsidRPr="00CF3601" w:rsidRDefault="001641AE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1641AE" w:rsidRPr="00523B2A" w:rsidRDefault="001641AE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1641AE" w:rsidRPr="00523B2A" w:rsidRDefault="001641AE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1641AE" w:rsidRPr="00523B2A" w:rsidRDefault="001641AE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1641AE" w:rsidRPr="00523B2A" w:rsidRDefault="001641AE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1641AE" w:rsidRPr="00125491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1641AE" w:rsidRPr="00BC277F" w:rsidRDefault="001641AE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1641AE" w:rsidRPr="009737E3" w:rsidRDefault="001641AE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1641AE" w:rsidRPr="00125491" w:rsidRDefault="001641AE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1641AE" w:rsidRPr="00BC277F" w:rsidRDefault="001641AE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1641AE" w:rsidRPr="009737E3" w:rsidRDefault="001641AE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1641AE" w:rsidRPr="004415C5" w:rsidRDefault="001641AE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1641AE" w:rsidRPr="00125491" w:rsidRDefault="001641AE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1641AE" w:rsidRPr="004415C5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1641AE" w:rsidRPr="00125491" w:rsidRDefault="001641AE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1641AE" w:rsidRPr="004415C5" w:rsidRDefault="001641AE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1641AE" w:rsidRPr="00125491" w:rsidRDefault="001641AE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1641AE" w:rsidRPr="004415C5" w:rsidRDefault="001641AE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1641AE" w:rsidRPr="00125491" w:rsidRDefault="001641AE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1641AE" w:rsidRPr="00B5103A" w:rsidRDefault="001641AE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1641AE" w:rsidRPr="00B5103A" w:rsidRDefault="001641AE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1641AE" w:rsidRPr="00523B2A" w:rsidRDefault="001641AE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1641AE" w:rsidRPr="00523B2A" w:rsidRDefault="001641AE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1641AE" w:rsidRPr="00932F38" w:rsidRDefault="001641AE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1641AE" w:rsidRPr="00932F38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1641AE" w:rsidRPr="00351155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1641AE" w:rsidRDefault="001641AE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1641AE" w:rsidRPr="00B677F6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1641AE" w:rsidRPr="00932F38" w:rsidRDefault="001641AE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1641AE" w:rsidRPr="00932F38" w:rsidRDefault="001641AE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1641AE" w:rsidRPr="00932F38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1641AE" w:rsidRPr="00351155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1641AE" w:rsidRDefault="001641AE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1641AE" w:rsidRPr="00B677F6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1641AE" w:rsidRPr="00932F38" w:rsidRDefault="001641AE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1641AE" w:rsidRPr="00CF2B1C" w:rsidRDefault="001641AE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1641AE" w:rsidRPr="00CF2B1C" w:rsidRDefault="001641AE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1641AE" w:rsidRPr="00FA1852" w:rsidRDefault="001641AE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1641AE" w:rsidRDefault="001641AE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1641AE" w:rsidRPr="00FA1852" w:rsidRDefault="001641AE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1641AE" w:rsidRDefault="001641AE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1641AE" w:rsidRPr="001B102F" w:rsidRDefault="001641AE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1641AE" w:rsidRPr="001B102F" w:rsidRDefault="001641AE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1641AE" w:rsidRPr="0078059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1641AE" w:rsidRPr="00124780" w:rsidRDefault="001641AE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1641AE" w:rsidRPr="0078059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1641AE" w:rsidRPr="00124780" w:rsidRDefault="001641AE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1641AE" w:rsidRPr="00311D7F" w:rsidRDefault="001641AE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1641AE" w:rsidRPr="00311D7F" w:rsidRDefault="001641AE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1641AE" w:rsidRPr="005C509C" w:rsidRDefault="001641AE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1641AE" w:rsidRPr="005C509C" w:rsidRDefault="001641AE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1641AE" w:rsidRPr="008005C2" w:rsidRDefault="001641AE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1641AE" w:rsidRPr="008005C2" w:rsidRDefault="001641AE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1641AE" w:rsidRPr="007E28A1" w:rsidRDefault="001641AE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1641AE" w:rsidRPr="007E28A1" w:rsidRDefault="001641AE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1641AE" w:rsidRPr="008005C2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1641AE" w:rsidRPr="00F9230C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1641AE" w:rsidRPr="00183D76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1641AE" w:rsidRPr="007A02B1" w:rsidRDefault="001641AE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1641AE" w:rsidRPr="00183D76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1641AE" w:rsidRPr="008005C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1641AE" w:rsidRPr="009F2E12" w:rsidRDefault="001641AE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1641AE" w:rsidRPr="009F2E1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1641AE" w:rsidRPr="008005C2" w:rsidRDefault="001641AE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1641AE" w:rsidRPr="008005C2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1641AE" w:rsidRPr="00F9230C" w:rsidRDefault="001641AE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1641AE" w:rsidRPr="00183D76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1641AE" w:rsidRPr="007A02B1" w:rsidRDefault="001641AE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1641AE" w:rsidRPr="00183D76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1641AE" w:rsidRPr="008005C2" w:rsidRDefault="001641AE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1641AE" w:rsidRPr="009F2E12" w:rsidRDefault="001641AE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1641AE" w:rsidRPr="009F2E1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1641AE" w:rsidRPr="008005C2" w:rsidRDefault="001641AE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1641AE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1641AE" w:rsidRDefault="001641AE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1641AE" w:rsidRPr="007E28A1" w:rsidRDefault="001641AE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1641AE" w:rsidRPr="007E28A1" w:rsidRDefault="001641AE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1641AE" w:rsidRPr="00482947" w:rsidRDefault="001641AE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1641AE" w:rsidRPr="00482947" w:rsidRDefault="001641AE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19979524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426E910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6EB1AE09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1641AE" w:rsidRPr="00ED561D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1641AE" w:rsidRPr="0034659A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1641AE" w:rsidRPr="00DB74A1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1641AE" w:rsidRPr="00ED561D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1641AE" w:rsidRPr="0034659A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1641AE" w:rsidRPr="00DB74A1" w:rsidRDefault="001641AE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1641AE" w:rsidRPr="00033D4F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1641AE" w:rsidRPr="00FD6697" w:rsidRDefault="001641AE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1641AE" w:rsidRPr="00033D4F" w:rsidRDefault="001641AE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1641AE" w:rsidRPr="00FD6697" w:rsidRDefault="001641AE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1641AE" w:rsidRPr="00B80D26" w:rsidRDefault="001641AE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1641AE" w:rsidRPr="00B80D26" w:rsidRDefault="001641AE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1641AE" w:rsidRPr="00B80D26" w:rsidRDefault="001641AE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1641AE" w:rsidRPr="00B80D26" w:rsidRDefault="001641AE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1641AE" w:rsidRPr="005268E9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1641AE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1641AE" w:rsidRPr="00E92508" w:rsidRDefault="001641AE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1641AE" w:rsidRPr="004238A9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1641AE" w:rsidRPr="00E92508" w:rsidRDefault="001641AE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1641AE" w:rsidRPr="005268E9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1641AE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1641AE" w:rsidRPr="00E92508" w:rsidRDefault="001641AE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1641AE" w:rsidRPr="004238A9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1641AE" w:rsidRPr="00E92508" w:rsidRDefault="001641AE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1641AE" w:rsidRPr="0015000A" w:rsidRDefault="001641AE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1641AE" w:rsidRPr="0015000A" w:rsidRDefault="001641AE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1641AE" w:rsidRPr="00B12887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1641AE" w:rsidRDefault="001641AE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1641AE" w:rsidRPr="00B12887" w:rsidRDefault="001641AE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1641AE" w:rsidRDefault="001641AE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1641AE" w:rsidRPr="008005C2" w:rsidRDefault="001641AE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1641AE" w:rsidRPr="008005C2" w:rsidRDefault="001641AE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1641AE" w:rsidRPr="0024276D" w:rsidRDefault="001641AE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1641AE" w:rsidRPr="0024276D" w:rsidRDefault="001641AE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1641AE" w:rsidRPr="0024276D" w:rsidRDefault="001641AE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1641AE" w:rsidRPr="0024276D" w:rsidRDefault="001641AE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1641AE" w:rsidRPr="0024276D" w:rsidRDefault="001641AE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1641AE" w:rsidRPr="0024276D" w:rsidRDefault="001641AE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1641AE" w:rsidRPr="0031300A" w:rsidRDefault="001641AE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1641AE" w:rsidRDefault="001641A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1641AE" w:rsidRPr="0031300A" w:rsidRDefault="001641AE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1641AE" w:rsidRDefault="001641AE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1641AE" w:rsidRPr="0024276D" w:rsidRDefault="001641AE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1641AE" w:rsidRPr="0024276D" w:rsidRDefault="001641AE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1641AE" w:rsidRPr="0024276D" w:rsidRDefault="001641AE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1641AE" w:rsidRPr="0024276D" w:rsidRDefault="001641AE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1641AE" w:rsidRPr="0024276D" w:rsidRDefault="001641AE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1641AE" w:rsidRPr="0024276D" w:rsidRDefault="001641AE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</w:p>
                          <w:p w14:paraId="57D8039E" w14:textId="611A668A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CEC73" id="_x0000_t202" coordsize="21600,21600" o:spt="202" path="m,l,21600r21600,l21600,xe">
                <v:stroke joinstyle="miter"/>
                <v:path gradientshapeok="t" o:connecttype="rect"/>
              </v:shapetype>
              <v:shape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 xml:space="preserve">cumulus@leaf1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</w:p>
                    <w:p w14:paraId="57D8039E" w14:textId="611A668A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1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1641AE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</w:t>
                            </w:r>
                            <w:r w:rsidR="00EB32E8">
                              <w:rPr>
                                <w:rFonts w:ascii="Consolas" w:hAnsi="Consolas" w:cs="Courier New"/>
                              </w:rPr>
                              <w:t>32</w:t>
                            </w:r>
                            <w:bookmarkStart w:id="90" w:name="_GoBack"/>
                            <w:bookmarkEnd w:id="90"/>
                          </w:p>
                          <w:p w14:paraId="628EB400" w14:textId="13D30313" w:rsidR="001641AE" w:rsidRPr="0024276D" w:rsidRDefault="001641AE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1641AE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 xml:space="preserve">:mgmt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</w:t>
                      </w:r>
                      <w:r w:rsidR="00EB32E8">
                        <w:rPr>
                          <w:rFonts w:ascii="Consolas" w:hAnsi="Consolas" w:cs="Courier New"/>
                        </w:rPr>
                        <w:t>32</w:t>
                      </w:r>
                      <w:bookmarkStart w:id="91" w:name="_GoBack"/>
                      <w:bookmarkEnd w:id="91"/>
                    </w:p>
                    <w:p w14:paraId="628EB400" w14:textId="13D30313" w:rsidR="001641AE" w:rsidRPr="0024276D" w:rsidRDefault="001641AE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1641AE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1641AE" w:rsidRPr="004B3907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1641AE" w:rsidRPr="0024276D" w:rsidRDefault="001641AE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1641AE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1641AE" w:rsidRPr="004B3907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1641AE" w:rsidRPr="0024276D" w:rsidRDefault="001641AE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1641AE" w:rsidRPr="00674850" w:rsidRDefault="001641AE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1641AE" w:rsidRPr="00674850" w:rsidRDefault="001641AE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1641AE" w:rsidRPr="00674850" w:rsidRDefault="001641AE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1641AE" w:rsidRPr="00674850" w:rsidRDefault="001641AE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1641AE" w:rsidRPr="00DB005A" w:rsidRDefault="001641AE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1641AE" w:rsidRPr="00DB005A" w:rsidRDefault="001641AE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1641AE" w:rsidRPr="0034703D" w:rsidRDefault="001641AE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1641AE" w:rsidRDefault="001641AE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1641AE" w:rsidRDefault="001641AE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1641AE" w:rsidRDefault="001641AE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1641AE" w:rsidRPr="0034703D" w:rsidRDefault="001641AE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1641AE" w:rsidRDefault="001641AE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1641AE" w:rsidRDefault="001641AE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1641AE" w:rsidRDefault="001641AE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1641AE" w:rsidRPr="00AC7686" w:rsidRDefault="001641AE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1641AE" w:rsidRPr="00AC7686" w:rsidRDefault="001641AE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1641AE" w:rsidRPr="00AC4044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1641AE" w:rsidRPr="00BD13A9" w:rsidRDefault="001641AE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1641AE" w:rsidRPr="00AC4044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1641AE" w:rsidRPr="00BD13A9" w:rsidRDefault="001641AE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1641AE" w:rsidRPr="00934773" w:rsidRDefault="001641AE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1641AE" w:rsidRPr="00934773" w:rsidRDefault="001641AE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1641AE" w:rsidRPr="00934773" w:rsidRDefault="001641AE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1641AE" w:rsidRPr="00934773" w:rsidRDefault="001641AE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1641AE" w:rsidRPr="00934773" w:rsidRDefault="001641AE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1641AE" w:rsidRPr="00934773" w:rsidRDefault="001641AE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1641AE" w:rsidRPr="00CC0B4D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1641AE" w:rsidRPr="00934773" w:rsidRDefault="001641AE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1641AE" w:rsidRPr="00CC0B4D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1641AE" w:rsidRPr="00934773" w:rsidRDefault="001641AE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1641AE" w:rsidRPr="000B5179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1641AE" w:rsidRPr="00934773" w:rsidRDefault="001641AE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1641AE" w:rsidRPr="000B5179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1641AE" w:rsidRPr="00934773" w:rsidRDefault="001641AE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1641AE" w:rsidRPr="00EB6D89" w:rsidRDefault="001641AE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1641AE" w:rsidRPr="00EB6D89" w:rsidRDefault="001641AE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1641AE" w:rsidRDefault="001641AE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1641AE" w:rsidRPr="003975A3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1641AE" w:rsidRDefault="001641AE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1641AE" w:rsidRDefault="001641AE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1641AE" w:rsidRPr="003975A3" w:rsidRDefault="001641AE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1641AE" w:rsidRDefault="001641AE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1641AE" w:rsidRPr="008005C2" w:rsidRDefault="001641AE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1641AE" w:rsidRPr="008005C2" w:rsidRDefault="001641AE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1641AE" w:rsidRPr="00F31F33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1641AE" w:rsidRPr="00F31F33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1641AE" w:rsidRPr="00F31F33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1641AE" w:rsidRPr="001553C6" w:rsidRDefault="001641AE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1641AE" w:rsidRPr="002745A8" w:rsidRDefault="001641AE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1641AE" w:rsidRPr="00F31F33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1641AE" w:rsidRPr="001553C6" w:rsidRDefault="001641AE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1641AE" w:rsidRPr="002745A8" w:rsidRDefault="001641AE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1641AE" w:rsidRPr="00C85190" w:rsidRDefault="001641AE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1641AE" w:rsidRPr="00C85190" w:rsidRDefault="001641AE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1641AE" w:rsidRPr="00C85190" w:rsidRDefault="001641AE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1641AE" w:rsidRPr="00C85190" w:rsidRDefault="001641AE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1641AE" w:rsidRPr="00C85190" w:rsidRDefault="001641AE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1641AE" w:rsidRPr="00C85190" w:rsidRDefault="001641AE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1641AE" w:rsidRPr="00FF2C4D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1641AE" w:rsidRPr="00FF2C4D" w:rsidRDefault="001641AE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1641AE" w:rsidRPr="00B84FB1" w:rsidRDefault="001641AE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1641AE" w:rsidRPr="00FF2C4D" w:rsidRDefault="001641AE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1641AE" w:rsidRPr="00FF2C4D" w:rsidRDefault="001641AE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1641AE" w:rsidRPr="00B84FB1" w:rsidRDefault="001641AE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1641AE" w:rsidRPr="00FF2C4D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1641AE" w:rsidRPr="00FF2C4D" w:rsidRDefault="001641AE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1641AE" w:rsidRPr="00FF2C4D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1641AE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1641AE" w:rsidRPr="00B84FB1" w:rsidRDefault="001641AE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1641AE" w:rsidRPr="00B84FB1" w:rsidRDefault="001641AE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1641AE" w:rsidRPr="00B84FB1" w:rsidRDefault="001641AE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1641AE" w:rsidRPr="00FF2C4D" w:rsidRDefault="001641AE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1641AE" w:rsidRPr="00FF2C4D" w:rsidRDefault="001641AE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1641AE" w:rsidRPr="00FF2C4D" w:rsidRDefault="001641AE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1641AE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1641AE" w:rsidRPr="00B84FB1" w:rsidRDefault="001641AE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1641AE" w:rsidRPr="00B84FB1" w:rsidRDefault="001641AE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1641AE" w:rsidRPr="00B84FB1" w:rsidRDefault="001641AE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1641AE" w:rsidRPr="00E50472" w:rsidRDefault="001641AE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1641AE" w:rsidRPr="005D67C8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1641AE" w:rsidRPr="00B84FB1" w:rsidRDefault="001641AE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1641AE" w:rsidRPr="00E50472" w:rsidRDefault="001641AE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1641AE" w:rsidRPr="005D67C8" w:rsidRDefault="001641AE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1641AE" w:rsidRPr="00B84FB1" w:rsidRDefault="001641AE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1641AE" w:rsidRPr="009D1AC0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1641AE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1641AE" w:rsidRPr="009D1AC0" w:rsidRDefault="001641AE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1641AE" w:rsidRPr="009D1AC0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1641AE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1641AE" w:rsidRPr="009D1AC0" w:rsidRDefault="001641AE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1641AE" w:rsidRPr="005A0BED" w:rsidRDefault="001641AE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1641AE" w:rsidRPr="005A0BED" w:rsidRDefault="001641AE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1641AE" w:rsidRPr="005A0BED" w:rsidRDefault="001641AE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1641AE" w:rsidRPr="005A0BED" w:rsidRDefault="001641AE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1641AE" w:rsidRPr="00003E71" w:rsidRDefault="001641AE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1641AE" w:rsidRPr="00003E71" w:rsidRDefault="001641AE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1641AE" w:rsidRDefault="001641AE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1641AE" w:rsidRPr="006A0AA5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1641AE" w:rsidRDefault="001641AE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1641AE" w:rsidRPr="006A0AA5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1641AE" w:rsidRPr="006A0AA5" w:rsidRDefault="001641AE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1641AE" w:rsidRDefault="001641AE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1641AE" w:rsidRDefault="001641AE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1641AE" w:rsidRPr="006A0AA5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1641AE" w:rsidRDefault="001641AE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1641AE" w:rsidRDefault="001641AE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1641AE" w:rsidRDefault="001641AE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1641AE" w:rsidRPr="006A0AA5" w:rsidRDefault="001641AE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1641AE" w:rsidRDefault="001641AE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1641AE" w:rsidRPr="006A0AA5" w:rsidRDefault="001641AE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1641AE" w:rsidRPr="006A0AA5" w:rsidRDefault="001641AE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1641AE" w:rsidRDefault="001641AE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1641AE" w:rsidRDefault="001641AE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1641AE" w:rsidRPr="006A0AA5" w:rsidRDefault="001641AE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1641AE" w:rsidRDefault="001641AE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1641AE" w:rsidRDefault="001641AE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1641AE" w:rsidRPr="008005C2" w:rsidRDefault="001641AE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1641AE" w:rsidRPr="008005C2" w:rsidRDefault="001641AE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1641AE" w:rsidRPr="008005C2" w:rsidRDefault="001641AE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1641AE" w:rsidRPr="008005C2" w:rsidRDefault="001641AE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1641AE" w:rsidRPr="00440364" w:rsidRDefault="001641AE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1641AE" w:rsidRPr="00440364" w:rsidRDefault="001641AE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1641AE" w:rsidRDefault="001641AE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1641AE" w:rsidRPr="005526A3" w:rsidRDefault="001641AE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1641AE" w:rsidRPr="005526A3" w:rsidRDefault="001641AE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1641AE" w:rsidRDefault="001641AE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1641AE" w:rsidRPr="005526A3" w:rsidRDefault="001641AE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1641AE" w:rsidRPr="005526A3" w:rsidRDefault="001641AE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1641AE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1641AE" w:rsidRPr="005526A3" w:rsidRDefault="001641AE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1641AE" w:rsidRPr="005526A3" w:rsidRDefault="001641AE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1641AE" w:rsidRDefault="001641AE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1641AE" w:rsidRPr="005526A3" w:rsidRDefault="001641AE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1641AE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1641AE" w:rsidRPr="005526A3" w:rsidRDefault="001641AE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1641AE" w:rsidRPr="005526A3" w:rsidRDefault="001641AE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1641AE" w:rsidRDefault="001641AE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1641AE" w:rsidRPr="005526A3" w:rsidRDefault="001641AE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1641AE" w:rsidRPr="00226715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1641AE" w:rsidRPr="00C962CB" w:rsidRDefault="001641AE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1641AE" w:rsidRPr="00226715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1641AE" w:rsidRPr="00C962CB" w:rsidRDefault="001641AE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1641AE" w:rsidRPr="00271D0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1641AE" w:rsidRPr="00C962CB" w:rsidRDefault="001641AE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1641AE" w:rsidRPr="00271D0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1641AE" w:rsidRPr="00C962CB" w:rsidRDefault="001641AE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1641AE" w:rsidRPr="00003E71" w:rsidRDefault="001641AE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19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" filled="f" stroked="f" strokeweight=".5pt">
                <v:textbox>
                  <w:txbxContent>
                    <w:p w14:paraId="797B2C1E" w14:textId="77777777" w:rsidR="001641AE" w:rsidRPr="00003E71" w:rsidRDefault="001641AE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26FC3402" w:rsidR="006F31AB" w:rsidRPr="00577486" w:rsidRDefault="00AB7F84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4E0ED9D1">
                <wp:simplePos x="0" y="0"/>
                <wp:positionH relativeFrom="column">
                  <wp:posOffset>3603130</wp:posOffset>
                </wp:positionH>
                <wp:positionV relativeFrom="paragraph">
                  <wp:posOffset>1913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0" type="#_x0000_t202" style="position:absolute;margin-left:283.7pt;margin-top:1.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" filled="f" stroked="f">
                <v:stroke dashstyle="dash"/>
                <v:textbox>
                  <w:txbxContent>
                    <w:p w14:paraId="4C06BC4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66CD7541">
                <wp:simplePos x="0" y="0"/>
                <wp:positionH relativeFrom="column">
                  <wp:posOffset>139833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1" type="#_x0000_t202" style="position:absolute;margin-left:110.1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" filled="f" stroked="f">
                <v:stroke dashstyle="dash"/>
                <v:textbox>
                  <w:txbxContent>
                    <w:p w14:paraId="72EE8491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9619569">
                <wp:simplePos x="0" y="0"/>
                <wp:positionH relativeFrom="column">
                  <wp:posOffset>730250</wp:posOffset>
                </wp:positionH>
                <wp:positionV relativeFrom="paragraph">
                  <wp:posOffset>15875</wp:posOffset>
                </wp:positionV>
                <wp:extent cx="4409611" cy="3313885"/>
                <wp:effectExtent l="0" t="19050" r="0" b="0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09611" cy="3313885"/>
                          <a:chOff x="734682" y="0"/>
                          <a:chExt cx="4409611" cy="3313885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1641AE" w:rsidRDefault="001641AE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1641AE" w:rsidRPr="006A0AA5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1641AE" w:rsidRDefault="001641AE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1641AE" w:rsidRDefault="001641AE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2" style="position:absolute;margin-left:57.5pt;margin-top:1.25pt;width:347.2pt;height:260.95pt;z-index:252249600;mso-width-relative:margin;mso-height-relative:margin" coordorigin="7346" coordsize="44096,331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">
                <v:rect id="Rectangle 1557" o:spid="_x0000_s1523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4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5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6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1" o:title="A close up of a sign&#10;&#10;Description automatically generated"/>
                </v:shape>
                <v:line id="Straight Connector 167" o:spid="_x0000_s1527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28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1" o:title="A close up of a sign&#10;&#10;Description automatically generated"/>
                </v:shape>
                <v:line id="Straight Connector 170" o:spid="_x0000_s1529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0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1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2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3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4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5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6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1641AE" w:rsidRDefault="001641AE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38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39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0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1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256" o:spid="_x0000_s1542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543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4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5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6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7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8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9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0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2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1641AE" w:rsidRPr="006A0AA5" w:rsidRDefault="001641AE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3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1641AE" w:rsidRDefault="001641AE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Freeform 66" o:spid="_x0000_s1554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55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56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1641AE" w:rsidRDefault="001641AE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</w:t>
                        </w:r>
                        <w:bookmarkStart w:id="181" w:name="_GoBack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mbered</w:t>
                        </w:r>
                        <w:bookmarkEnd w:id="181"/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3F8F8C2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7E5B8A04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4774DB96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01D6E4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18CABEBB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09E4FF4E">
                <wp:simplePos x="0" y="0"/>
                <wp:positionH relativeFrom="column">
                  <wp:posOffset>848360</wp:posOffset>
                </wp:positionH>
                <wp:positionV relativeFrom="paragraph">
                  <wp:posOffset>300310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57" type="#_x0000_t202" style="position:absolute;margin-left:66.8pt;margin-top:23.65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" filled="f" stroked="f">
                <v:stroke dashstyle="dash"/>
                <v:textbox>
                  <w:txbxContent>
                    <w:p w14:paraId="2BBEBC5B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32FFBFAF" w14:textId="0101B694" w:rsidR="006F31AB" w:rsidRPr="00577486" w:rsidRDefault="00AB7F84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3A02ECC5">
                <wp:simplePos x="0" y="0"/>
                <wp:positionH relativeFrom="column">
                  <wp:posOffset>4162740</wp:posOffset>
                </wp:positionH>
                <wp:positionV relativeFrom="paragraph">
                  <wp:posOffset>5961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1641AE" w:rsidRPr="008005C2" w:rsidRDefault="001641AE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58" type="#_x0000_t202" style="position:absolute;margin-left:327.75pt;margin-top:.45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" filled="f" stroked="f">
                <v:stroke dashstyle="dash"/>
                <v:textbox>
                  <w:txbxContent>
                    <w:p w14:paraId="79BB78EC" w14:textId="77777777" w:rsidR="001641AE" w:rsidRPr="008005C2" w:rsidRDefault="001641AE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25A68EF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62486269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27E8EBD3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7EE5F818" wp14:editId="449EBA1C">
            <wp:simplePos x="0" y="0"/>
            <wp:positionH relativeFrom="column">
              <wp:posOffset>3937635</wp:posOffset>
            </wp:positionH>
            <wp:positionV relativeFrom="paragraph">
              <wp:posOffset>218486</wp:posOffset>
            </wp:positionV>
            <wp:extent cx="1015251" cy="1015205"/>
            <wp:effectExtent l="0" t="0" r="0" b="0"/>
            <wp:wrapNone/>
            <wp:docPr id="1508" name="Picture 150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35054A48" wp14:editId="55B6CF93">
            <wp:simplePos x="0" y="0"/>
            <wp:positionH relativeFrom="column">
              <wp:posOffset>3022600</wp:posOffset>
            </wp:positionH>
            <wp:positionV relativeFrom="paragraph">
              <wp:posOffset>198120</wp:posOffset>
            </wp:positionV>
            <wp:extent cx="1014730" cy="1014730"/>
            <wp:effectExtent l="0" t="0" r="0" b="0"/>
            <wp:wrapNone/>
            <wp:docPr id="1504" name="Picture 150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3088" behindDoc="0" locked="0" layoutInCell="1" allowOverlap="1" wp14:anchorId="689AB8BC" wp14:editId="33927690">
            <wp:simplePos x="0" y="0"/>
            <wp:positionH relativeFrom="column">
              <wp:posOffset>1625600</wp:posOffset>
            </wp:positionH>
            <wp:positionV relativeFrom="paragraph">
              <wp:posOffset>204470</wp:posOffset>
            </wp:positionV>
            <wp:extent cx="1015251" cy="1015205"/>
            <wp:effectExtent l="0" t="0" r="0" b="0"/>
            <wp:wrapNone/>
            <wp:docPr id="159" name="Picture 1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11040" behindDoc="0" locked="0" layoutInCell="1" allowOverlap="1" wp14:anchorId="310E7E49" wp14:editId="0574AE8A">
            <wp:simplePos x="0" y="0"/>
            <wp:positionH relativeFrom="column">
              <wp:posOffset>584200</wp:posOffset>
            </wp:positionH>
            <wp:positionV relativeFrom="paragraph">
              <wp:posOffset>207441</wp:posOffset>
            </wp:positionV>
            <wp:extent cx="1015251" cy="1015205"/>
            <wp:effectExtent l="0" t="0" r="0" b="0"/>
            <wp:wrapNone/>
            <wp:docPr id="157" name="Picture 15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1F721DB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47FF8622" w:rsidR="006F31AB" w:rsidRPr="00577486" w:rsidRDefault="0034703D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5376" behindDoc="0" locked="0" layoutInCell="1" allowOverlap="1" wp14:anchorId="3EB483E4" wp14:editId="2300244A">
                <wp:simplePos x="0" y="0"/>
                <wp:positionH relativeFrom="column">
                  <wp:posOffset>4121150</wp:posOffset>
                </wp:positionH>
                <wp:positionV relativeFrom="paragraph">
                  <wp:posOffset>668020</wp:posOffset>
                </wp:positionV>
                <wp:extent cx="1339268" cy="567754"/>
                <wp:effectExtent l="0" t="0" r="0" b="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9268" cy="56775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B06842E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172.16.20.29/24</w:t>
                            </w:r>
                          </w:p>
                          <w:p w14:paraId="5409C8F4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B483E4" id="_x0000_s1559" type="#_x0000_t202" style="position:absolute;margin-left:324.5pt;margin-top:52.6pt;width:105.45pt;height:44.7pt;z-index:25232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" filled="f" stroked="f">
                <v:stroke dashstyle="dash"/>
                <v:textbox>
                  <w:txbxContent>
                    <w:p w14:paraId="4B06842E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172.16.20.29/24</w:t>
                      </w:r>
                    </w:p>
                    <w:p w14:paraId="5409C8F4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0"/>
                          <w:szCs w:val="20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3568" behindDoc="0" locked="0" layoutInCell="1" allowOverlap="1" wp14:anchorId="6AC29C2C" wp14:editId="5A7E3BB4">
                <wp:simplePos x="0" y="0"/>
                <wp:positionH relativeFrom="column">
                  <wp:posOffset>4140200</wp:posOffset>
                </wp:positionH>
                <wp:positionV relativeFrom="paragraph">
                  <wp:posOffset>466090</wp:posOffset>
                </wp:positionV>
                <wp:extent cx="678815" cy="436245"/>
                <wp:effectExtent l="0" t="0" r="0" b="1905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C005F8E" w14:textId="4706FB81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9C2C" id="_x0000_s1560" type="#_x0000_t202" style="position:absolute;margin-left:326pt;margin-top:36.7pt;width:53.45pt;height:34.35pt;z-index:252333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" filled="f" stroked="f">
                <v:stroke dashstyle="dash"/>
                <v:textbox>
                  <w:txbxContent>
                    <w:p w14:paraId="5C005F8E" w14:textId="4706FB81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3328" behindDoc="0" locked="0" layoutInCell="1" allowOverlap="1" wp14:anchorId="6D204563" wp14:editId="66D63AB6">
                <wp:simplePos x="0" y="0"/>
                <wp:positionH relativeFrom="column">
                  <wp:posOffset>2936516</wp:posOffset>
                </wp:positionH>
                <wp:positionV relativeFrom="paragraph">
                  <wp:posOffset>667385</wp:posOffset>
                </wp:positionV>
                <wp:extent cx="1392855" cy="568366"/>
                <wp:effectExtent l="0" t="0" r="0" b="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2855" cy="56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462263" w14:textId="77777777" w:rsidR="001641AE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172.16.10.28/24</w:t>
                            </w:r>
                          </w:p>
                          <w:p w14:paraId="3AA1F6C6" w14:textId="77777777" w:rsidR="001641AE" w:rsidRPr="006A0AA5" w:rsidRDefault="001641AE" w:rsidP="0034703D">
                            <w:pPr>
                              <w:spacing w:after="0" w:line="257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0"/>
                                <w:szCs w:val="20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4563" id="_x0000_s1561" type="#_x0000_t202" style="position:absolute;margin-left:231.2pt;margin-top:52.55pt;width:109.65pt;height:44.75pt;z-index:25232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" filled="f" stroked="f">
                <v:stroke dashstyle="dash"/>
                <v:textbox>
                  <w:txbxContent>
                    <w:p w14:paraId="41462263" w14:textId="77777777" w:rsidR="001641AE" w:rsidRDefault="001641AE" w:rsidP="0034703D">
                      <w:pPr>
                        <w:spacing w:after="0" w:line="257" w:lineRule="auto"/>
                        <w:jc w:val="center"/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172.16.10.28/24</w:t>
                      </w:r>
                    </w:p>
                    <w:p w14:paraId="3AA1F6C6" w14:textId="77777777" w:rsidR="001641AE" w:rsidRPr="006A0AA5" w:rsidRDefault="001641AE" w:rsidP="0034703D">
                      <w:pPr>
                        <w:spacing w:after="0" w:line="257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0"/>
                          <w:szCs w:val="20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31520" behindDoc="0" locked="0" layoutInCell="1" allowOverlap="1" wp14:anchorId="0EFA60C4" wp14:editId="77836C66">
                <wp:simplePos x="0" y="0"/>
                <wp:positionH relativeFrom="column">
                  <wp:posOffset>3213100</wp:posOffset>
                </wp:positionH>
                <wp:positionV relativeFrom="paragraph">
                  <wp:posOffset>472440</wp:posOffset>
                </wp:positionV>
                <wp:extent cx="678815" cy="436245"/>
                <wp:effectExtent l="0" t="0" r="0" b="1905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FD1F78" w14:textId="64177974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A60C4" id="_x0000_s1562" type="#_x0000_t202" style="position:absolute;margin-left:253pt;margin-top:37.2pt;width:53.45pt;height:34.35pt;z-index:252331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" filled="f" stroked="f">
                <v:stroke dashstyle="dash"/>
                <v:textbox>
                  <w:txbxContent>
                    <w:p w14:paraId="2BFD1F78" w14:textId="64177974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21280" behindDoc="0" locked="0" layoutInCell="1" allowOverlap="1" wp14:anchorId="78516CF6" wp14:editId="23D9D9F3">
                <wp:simplePos x="0" y="0"/>
                <wp:positionH relativeFrom="column">
                  <wp:posOffset>1625600</wp:posOffset>
                </wp:positionH>
                <wp:positionV relativeFrom="paragraph">
                  <wp:posOffset>634365</wp:posOffset>
                </wp:positionV>
                <wp:extent cx="1442134" cy="562980"/>
                <wp:effectExtent l="0" t="0" r="0" b="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2134" cy="56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40E775" w14:textId="77777777" w:rsidR="001641AE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172.16.20.19/24</w:t>
                            </w:r>
                          </w:p>
                          <w:p w14:paraId="54FC12AC" w14:textId="77777777" w:rsidR="001641AE" w:rsidRDefault="001641AE" w:rsidP="0034703D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>
                              <w:rPr>
                                <w:rFonts w:ascii="Consolas" w:eastAsia="Times New Roman" w:hAnsi="Consolas" w:cs="Courier New"/>
                                <w:color w:val="5D1682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2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16CF6" id="_x0000_s1563" type="#_x0000_t202" style="position:absolute;margin-left:128pt;margin-top:49.95pt;width:113.55pt;height:44.35pt;z-index:25232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" filled="f" stroked="f">
                <v:stroke dashstyle="dash"/>
                <v:textbox>
                  <w:txbxContent>
                    <w:p w14:paraId="0040E775" w14:textId="77777777" w:rsidR="001641AE" w:rsidRDefault="001641AE" w:rsidP="0034703D">
                      <w:pPr>
                        <w:spacing w:after="0"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172.16.20.19/24</w:t>
                      </w:r>
                    </w:p>
                    <w:p w14:paraId="54FC12AC" w14:textId="77777777" w:rsidR="001641AE" w:rsidRDefault="001641AE" w:rsidP="0034703D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>
                        <w:rPr>
                          <w:rFonts w:ascii="Consolas" w:eastAsia="Times New Roman" w:hAnsi="Consolas" w:cs="Courier New"/>
                          <w:color w:val="5D1682"/>
                          <w:kern w:val="24"/>
                          <w:sz w:val="21"/>
                          <w:szCs w:val="21"/>
                        </w:rPr>
                        <w:br/>
                        <w:t>172.16.20.25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9472" behindDoc="0" locked="0" layoutInCell="1" allowOverlap="1" wp14:anchorId="5AB719E9" wp14:editId="56438854">
                <wp:simplePos x="0" y="0"/>
                <wp:positionH relativeFrom="column">
                  <wp:posOffset>1803400</wp:posOffset>
                </wp:positionH>
                <wp:positionV relativeFrom="paragraph">
                  <wp:posOffset>459740</wp:posOffset>
                </wp:positionV>
                <wp:extent cx="678815" cy="436245"/>
                <wp:effectExtent l="0" t="0" r="0" b="1905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9E485F" w14:textId="0BD3F3AE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719E9" id="_x0000_s1564" type="#_x0000_t202" style="position:absolute;margin-left:142pt;margin-top:36.2pt;width:53.45pt;height:34.35pt;z-index:25232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FttrA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" filled="f" stroked="f">
                <v:stroke dashstyle="dash"/>
                <v:textbox>
                  <w:txbxContent>
                    <w:p w14:paraId="659E485F" w14:textId="0BD3F3AE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327424" behindDoc="0" locked="0" layoutInCell="1" allowOverlap="1" wp14:anchorId="46ED4CBD" wp14:editId="495219A3">
                <wp:simplePos x="0" y="0"/>
                <wp:positionH relativeFrom="column">
                  <wp:posOffset>755650</wp:posOffset>
                </wp:positionH>
                <wp:positionV relativeFrom="paragraph">
                  <wp:posOffset>456565</wp:posOffset>
                </wp:positionV>
                <wp:extent cx="678815" cy="436245"/>
                <wp:effectExtent l="0" t="0" r="0" b="1905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D97EA3" w14:textId="77777777" w:rsidR="001641AE" w:rsidRPr="008005C2" w:rsidRDefault="001641AE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D4CBD" id="_x0000_s1565" type="#_x0000_t202" style="position:absolute;margin-left:59.5pt;margin-top:35.95pt;width:53.45pt;height:34.35pt;z-index:25232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" filled="f" stroked="f">
                <v:stroke dashstyle="dash"/>
                <v:textbox>
                  <w:txbxContent>
                    <w:p w14:paraId="56D97EA3" w14:textId="77777777" w:rsidR="001641AE" w:rsidRPr="008005C2" w:rsidRDefault="001641AE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319232" behindDoc="0" locked="0" layoutInCell="1" allowOverlap="1" wp14:anchorId="70CBDCF7" wp14:editId="018B51E7">
                <wp:simplePos x="0" y="0"/>
                <wp:positionH relativeFrom="column">
                  <wp:posOffset>269775</wp:posOffset>
                </wp:positionH>
                <wp:positionV relativeFrom="paragraph">
                  <wp:posOffset>653415</wp:posOffset>
                </wp:positionV>
                <wp:extent cx="1480709" cy="582492"/>
                <wp:effectExtent l="0" t="0" r="0" b="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0709" cy="58249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C688810" w14:textId="77777777" w:rsidR="001641AE" w:rsidRPr="006A0AA5" w:rsidRDefault="001641AE" w:rsidP="0034703D">
                            <w:pPr>
                              <w:spacing w:after="0" w:line="256" w:lineRule="auto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172.16.10.18/24</w:t>
                            </w:r>
                          </w:p>
                          <w:p w14:paraId="213893CC" w14:textId="77777777" w:rsidR="001641AE" w:rsidRPr="006A0AA5" w:rsidRDefault="001641AE" w:rsidP="0034703D">
                            <w:pPr>
                              <w:spacing w:after="0"/>
                              <w:jc w:val="center"/>
                              <w:rPr>
                                <w:color w:val="0070C0"/>
                                <w:sz w:val="24"/>
                                <w:szCs w:val="24"/>
                              </w:rPr>
                            </w:pP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t>Default-gateway:</w:t>
                            </w:r>
                            <w:r w:rsidRPr="006A0AA5">
                              <w:rPr>
                                <w:rFonts w:ascii="Consolas" w:eastAsia="Times New Roman" w:hAnsi="Consolas" w:cs="Courier New"/>
                                <w:color w:val="0070C0"/>
                                <w:kern w:val="24"/>
                                <w:sz w:val="21"/>
                                <w:szCs w:val="21"/>
                              </w:rPr>
                              <w:br/>
                              <w:t>172.16.10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CBDCF7" id="_x0000_s1566" type="#_x0000_t202" style="position:absolute;margin-left:21.25pt;margin-top:51.45pt;width:116.6pt;height:45.85pt;z-index:25231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" filled="f" stroked="f">
                <v:stroke dashstyle="dash"/>
                <v:textbox>
                  <w:txbxContent>
                    <w:p w14:paraId="0C688810" w14:textId="77777777" w:rsidR="001641AE" w:rsidRPr="006A0AA5" w:rsidRDefault="001641AE" w:rsidP="0034703D">
                      <w:pPr>
                        <w:spacing w:after="0" w:line="256" w:lineRule="auto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172.16.10.18/24</w:t>
                      </w:r>
                    </w:p>
                    <w:p w14:paraId="213893CC" w14:textId="77777777" w:rsidR="001641AE" w:rsidRPr="006A0AA5" w:rsidRDefault="001641AE" w:rsidP="0034703D">
                      <w:pPr>
                        <w:spacing w:after="0"/>
                        <w:jc w:val="center"/>
                        <w:rPr>
                          <w:color w:val="0070C0"/>
                          <w:sz w:val="24"/>
                          <w:szCs w:val="24"/>
                        </w:rPr>
                      </w:pP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t>Default-gateway:</w:t>
                      </w:r>
                      <w:r w:rsidRPr="006A0AA5">
                        <w:rPr>
                          <w:rFonts w:ascii="Consolas" w:eastAsia="Times New Roman" w:hAnsi="Consolas" w:cs="Courier New"/>
                          <w:color w:val="0070C0"/>
                          <w:kern w:val="24"/>
                          <w:sz w:val="21"/>
                          <w:szCs w:val="21"/>
                        </w:rPr>
                        <w:br/>
                        <w:t>172.16.10.254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lan 4001</w:t>
                            </w:r>
                          </w:p>
                          <w:p w14:paraId="706E7A38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vxlan id 4001</w:t>
                            </w:r>
                          </w:p>
                          <w:p w14:paraId="59539906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 add vxlan VNI-4001 bridge access 4001</w:t>
                            </w:r>
                          </w:p>
                          <w:p w14:paraId="77225D8F" w14:textId="77777777" w:rsidR="001641AE" w:rsidRPr="00615655" w:rsidRDefault="001641AE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1:mgmt:~$ net add vxlan VNI-4001 vxlan local-tunnelip 172.16.100.1</w:t>
                            </w:r>
                          </w:p>
                          <w:p w14:paraId="5962BA12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1641AE" w:rsidRPr="00440364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67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F6w9K4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lan 4001</w:t>
                      </w:r>
                    </w:p>
                    <w:p w14:paraId="706E7A38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id 4001</w:t>
                      </w:r>
                    </w:p>
                    <w:p w14:paraId="59539906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> VNI-4001 bridge access 4001</w:t>
                      </w:r>
                    </w:p>
                    <w:p w14:paraId="77225D8F" w14:textId="77777777" w:rsidR="001641AE" w:rsidRPr="00615655" w:rsidRDefault="001641AE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 xml:space="preserve">:~$ net add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VNI-4001 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local-</w:t>
                      </w:r>
                      <w:proofErr w:type="spellStart"/>
                      <w:r w:rsidRPr="00615655">
                        <w:rPr>
                          <w:rFonts w:ascii="Consolas" w:hAnsi="Consolas" w:cs="Courier New"/>
                        </w:rPr>
                        <w:t>tunnelip</w:t>
                      </w:r>
                      <w:proofErr w:type="spellEnd"/>
                      <w:r w:rsidRPr="00615655">
                        <w:rPr>
                          <w:rFonts w:ascii="Consolas" w:hAnsi="Consolas" w:cs="Courier New"/>
                        </w:rPr>
                        <w:t xml:space="preserve"> 172.16.100.1</w:t>
                      </w:r>
                    </w:p>
                    <w:p w14:paraId="5962BA12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1641AE" w:rsidRPr="00440364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68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RzGiYy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67862A3A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 xml:space="preserve">vlan 4001 </w:t>
                      </w:r>
                      <w:proofErr w:type="spellStart"/>
                      <w:r w:rsidRPr="00475750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475750">
                        <w:rPr>
                          <w:rFonts w:ascii="Consolas" w:hAnsi="Consolas" w:cs="Courier New"/>
                        </w:rPr>
                        <w:t xml:space="preserve"> VRFA</w:t>
                      </w:r>
                    </w:p>
                    <w:p w14:paraId="24FD09EC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1641AE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1641AE" w:rsidRPr="00475750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1641AE" w:rsidRPr="00440364" w:rsidRDefault="001641AE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69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">
                <v:textbox>
                  <w:txbxContent>
                    <w:p w14:paraId="7CE0CFE5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1641AE" w:rsidRPr="00475750" w:rsidRDefault="001641AE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1641AE" w:rsidRPr="00440364" w:rsidRDefault="001641AE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100 ip address 172.16.10.253/24</w:t>
                            </w:r>
                          </w:p>
                          <w:p w14:paraId="1D5F7FE2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2:mgmt:~$ net add vlan 200 ip address 172.16.20.253/24</w:t>
                            </w:r>
                          </w:p>
                          <w:p w14:paraId="426A23F0" w14:textId="77777777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2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1641AE" w:rsidRPr="007F571A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0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">
                <v:textbox>
                  <w:txbxContent>
                    <w:p w14:paraId="0F1787B2" w14:textId="7B27F95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1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1D5F7FE2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net add vlan 200 </w:t>
                      </w:r>
                      <w:proofErr w:type="spellStart"/>
                      <w:r w:rsidRPr="007F571A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7F571A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426A23F0" w14:textId="77777777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1641AE" w:rsidRPr="007F571A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1641AE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1641AE" w:rsidRPr="007F571A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cumulus@leaf1:mgmt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1641AE" w:rsidRPr="005526A3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1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LOXnEC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0992BA33" w14:textId="473C8B6D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1641AE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2FF259B" w14:textId="7F75D84B" w:rsidR="001641AE" w:rsidRPr="007F571A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1641AE" w:rsidRPr="005526A3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1641AE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2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v+8y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4BCD0C2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538EFFF4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1641AE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1641AE" w:rsidRPr="005526A3" w:rsidRDefault="001641AE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1641AE" w:rsidRDefault="001641AE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1641AE" w:rsidRPr="005526A3" w:rsidRDefault="001641AE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3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">
                <v:textbox>
                  <w:txbxContent>
                    <w:p w14:paraId="45F4402C" w14:textId="77777777" w:rsidR="001641AE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464EADC7" w14:textId="77777777" w:rsidR="001641AE" w:rsidRPr="005526A3" w:rsidRDefault="001641AE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1641AE" w:rsidRDefault="001641AE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7373A1C5" w14:textId="77777777" w:rsidR="001641AE" w:rsidRPr="005526A3" w:rsidRDefault="001641AE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evpn vni 4001</w:t>
                            </w:r>
                          </w:p>
                          <w:p w14:paraId="22E6F04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44:38:39:00:00:12</w:t>
                            </w:r>
                          </w:p>
                          <w:p w14:paraId="0E3F0F94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44:38:39:00:00:12</w:t>
                            </w:r>
                          </w:p>
                          <w:p w14:paraId="24456B19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4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PX5R3i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evp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4001</w:t>
                      </w:r>
                    </w:p>
                    <w:p w14:paraId="22E6F04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tep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p: 172.16.100.1</w:t>
                      </w:r>
                    </w:p>
                    <w:p w14:paraId="171E3F0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-Int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>: VNI-4001</w:t>
                      </w:r>
                    </w:p>
                    <w:p w14:paraId="7E6406A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0E3F0F94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24456B19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1:mgmt:~$ net show vrf vni</w:t>
                            </w:r>
                          </w:p>
                          <w:p w14:paraId="51AFA64A" w14:textId="1D3179A3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A                 4001     VNI-4001     vlan4001      Up    44:38:39:00:00:12</w:t>
                            </w:r>
                          </w:p>
                          <w:p w14:paraId="34718290" w14:textId="77777777" w:rsidR="001641AE" w:rsidRPr="00C962CB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5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ryhlxy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:~$ net show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rf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ni</w:t>
                      </w:r>
                      <w:proofErr w:type="spellEnd"/>
                    </w:p>
                    <w:p w14:paraId="51AFA64A" w14:textId="1D3179A3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                  VNI     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VxLAN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IF     L3-SVI        State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Rmac</w:t>
                      </w:r>
                      <w:proofErr w:type="spellEnd"/>
                    </w:p>
                    <w:p w14:paraId="5A8B4F21" w14:textId="39C2A25F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A                 4001     VNI-4001     vlan4001      Up   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34718290" w14:textId="77777777" w:rsidR="001641AE" w:rsidRPr="00C962CB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ping 172.16.20.29</w:t>
                            </w:r>
                          </w:p>
                          <w:p w14:paraId="6E4839DA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6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4ktt0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ping 172.16.20.29</w:t>
                      </w:r>
                    </w:p>
                    <w:p w14:paraId="6E4839DA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7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2.9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F6C56F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=62 time=3.44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529269AF" w14:textId="47BEC914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1:~$ traceroute 172.16.20.29</w:t>
                            </w:r>
                          </w:p>
                          <w:p w14:paraId="192C1CEE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traceroute to 172.16.20.29 (172.16.20.29), 30 hops max, 60 byte packets</w:t>
                            </w:r>
                          </w:p>
                          <w:p w14:paraId="4C5E9BD8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1  172.16.10.252 (172.16.10.252)  0.588 ms  0.546 ms  0.546 ms</w:t>
                            </w:r>
                          </w:p>
                          <w:p w14:paraId="648D8EF3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2  172.16.20.253 (172.16.20.253)  2.656 ms  2.653 ms  2.652 ms</w:t>
                            </w:r>
                          </w:p>
                          <w:p w14:paraId="25B1E62F" w14:textId="77777777" w:rsidR="001641AE" w:rsidRPr="00D043E0" w:rsidRDefault="001641AE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3  172.16.20.29 (172.16.20.29)  3.431 ms  3.415 ms  3.416 ms</w:t>
                            </w:r>
                          </w:p>
                          <w:p w14:paraId="65A38E12" w14:textId="52B8CA1E" w:rsidR="001641AE" w:rsidRPr="00C962CB" w:rsidRDefault="001641AE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77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G+3Vs4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traceroute 172.16.20.29</w:t>
                      </w:r>
                    </w:p>
                    <w:p w14:paraId="192C1CEE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4C5E9BD8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  172.16.10.252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10.252)  0.588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0.54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48D8EF3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2  172.16.20.253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53)  2.65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3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2.652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5B1E62F" w14:textId="77777777" w:rsidR="001641AE" w:rsidRPr="00D043E0" w:rsidRDefault="001641AE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3  172.16.20.29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9)  3.431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5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D043E0">
                        <w:rPr>
                          <w:rFonts w:ascii="Consolas" w:hAnsi="Consolas" w:cs="Consolas"/>
                        </w:rPr>
                        <w:t xml:space="preserve">  3.416 </w:t>
                      </w:r>
                      <w:proofErr w:type="spellStart"/>
                      <w:r w:rsidRPr="00D043E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65A38E12" w14:textId="52B8CA1E" w:rsidR="001641AE" w:rsidRPr="00C962CB" w:rsidRDefault="001641AE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86F80D" w14:textId="77777777" w:rsidR="00C27BAA" w:rsidRDefault="00C27BAA" w:rsidP="00602602">
      <w:pPr>
        <w:spacing w:after="0" w:line="240" w:lineRule="auto"/>
      </w:pPr>
      <w:r>
        <w:separator/>
      </w:r>
    </w:p>
  </w:endnote>
  <w:endnote w:type="continuationSeparator" w:id="0">
    <w:p w14:paraId="2DC186A9" w14:textId="77777777" w:rsidR="00C27BAA" w:rsidRDefault="00C27BAA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1641AE" w:rsidRDefault="001641A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1641AE" w:rsidRDefault="001641AE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01F486" w14:textId="77777777" w:rsidR="00C27BAA" w:rsidRDefault="00C27BAA" w:rsidP="00602602">
      <w:pPr>
        <w:spacing w:after="0" w:line="240" w:lineRule="auto"/>
      </w:pPr>
      <w:r>
        <w:separator/>
      </w:r>
    </w:p>
  </w:footnote>
  <w:footnote w:type="continuationSeparator" w:id="0">
    <w:p w14:paraId="0ADEA399" w14:textId="77777777" w:rsidR="00C27BAA" w:rsidRDefault="00C27BAA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1641AE" w:rsidRDefault="001641AE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1641AE" w:rsidRPr="002E4E3D" w:rsidRDefault="001641AE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55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615655" w:rsidRPr="002E4E3D" w:rsidRDefault="00615655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1641AE" w:rsidRPr="00B012F8" w:rsidRDefault="001641AE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56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615655" w:rsidRPr="00B012F8" w:rsidRDefault="00615655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1641AE" w:rsidRPr="00E438DF" w:rsidRDefault="001641AE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57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615655" w:rsidRPr="00E438DF" w:rsidRDefault="00615655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1641AE" w:rsidRPr="00F868E1" w:rsidRDefault="001641AE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58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" filled="f" stroked="f">
              <v:textbox style="mso-fit-shape-to-text:t">
                <w:txbxContent>
                  <w:p w14:paraId="79FB5544" w14:textId="6079E3CE" w:rsidR="00615655" w:rsidRPr="00F868E1" w:rsidRDefault="00615655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ae7c5ef-168a-4d51-be12-c86b4eeafb6c" xsi:nil="true"/>
    <MigrationWizIdDocumentLibraryPermissions xmlns="fae7c5ef-168a-4d51-be12-c86b4eeafb6c" xsi:nil="true"/>
    <MigrationWizIdPermissions xmlns="fae7c5ef-168a-4d51-be12-c86b4eeafb6c" xsi:nil="true"/>
    <MigrationWizId xmlns="fae7c5ef-168a-4d51-be12-c86b4eeafb6c" xsi:nil="true"/>
    <MigrationWizIdSecurityGroups xmlns="fae7c5ef-168a-4d51-be12-c86b4eeafb6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A2CCDD335CB41AB271AF52566633D" ma:contentTypeVersion="15" ma:contentTypeDescription="Create a new document." ma:contentTypeScope="" ma:versionID="a0a2423e062afac0788a1675b293798f">
  <xsd:schema xmlns:xsd="http://www.w3.org/2001/XMLSchema" xmlns:xs="http://www.w3.org/2001/XMLSchema" xmlns:p="http://schemas.microsoft.com/office/2006/metadata/properties" xmlns:ns3="6a873384-d026-458f-8b1b-2405f44ca263" xmlns:ns4="fae7c5ef-168a-4d51-be12-c86b4eeafb6c" targetNamespace="http://schemas.microsoft.com/office/2006/metadata/properties" ma:root="true" ma:fieldsID="8d0dc8611149273a6e6471556959ed7e" ns3:_="" ns4:_="">
    <xsd:import namespace="6a873384-d026-458f-8b1b-2405f44ca263"/>
    <xsd:import namespace="fae7c5ef-168a-4d51-be12-c86b4eeafb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3384-d026-458f-8b1b-2405f44ca2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7c5ef-168a-4d51-be12-c86b4eeaf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igrationWizId" ma:index="16" nillable="true" ma:displayName="MigrationWizId" ma:internalName="MigrationWizId">
      <xsd:simpleType>
        <xsd:restriction base="dms:Text"/>
      </xsd:simpleType>
    </xsd:element>
    <xsd:element name="MigrationWizIdPermissions" ma:index="17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8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9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0" nillable="true" ma:displayName="MigrationWizIdSecurityGroups" ma:internalName="MigrationWizIdSecurityGroups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3.xml><?xml version="1.0" encoding="utf-8"?>
<ds:datastoreItem xmlns:ds="http://schemas.openxmlformats.org/officeDocument/2006/customXml" ds:itemID="{9120C869-8BE9-4802-AB62-65AEEA541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3384-d026-458f-8b1b-2405f44ca263"/>
    <ds:schemaRef ds:uri="fae7c5ef-168a-4d51-be12-c86b4eeaf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A9875E-B6B5-4FA7-A060-CD0321AD5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0</Pages>
  <Words>4133</Words>
  <Characters>23562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sila Ben Moshe</cp:lastModifiedBy>
  <cp:revision>7</cp:revision>
  <cp:lastPrinted>2018-04-16T14:11:00Z</cp:lastPrinted>
  <dcterms:created xsi:type="dcterms:W3CDTF">2021-01-12T10:34:00Z</dcterms:created>
  <dcterms:modified xsi:type="dcterms:W3CDTF">2021-02-04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448A2CCDD335CB41AB271AF52566633D</vt:lpwstr>
  </property>
</Properties>
</file>